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passionate and skilled tailor with a deep appreciation for the artistry of garment creation, I am excited to apply for the Tailor position at your esteemed establishment in Chile Santiago. This opportunity aligns perfectly with my professional journey, which has been dedicated to crafting bespoke clothing that reflects both individuality and cultural richness. In particular, my experience and enthusiasm for tailoring in Chile Santiago make me an ideal candidate to contribute to your team’s mission of excellence.</w:t>
      </w:r>
    </w:p>
    <w:p>
      <w:pPr>
        <w:pStyle w:val="BodyText"/>
      </w:pPr>
      <w:r>
        <w:t xml:space="preserve">With over [X years] of hands-on experience in the world of tailoring, I have honed my craft through rigorous training, continuous learning, and a commitment to delivering exceptional results. My expertise spans a wide range of tailoring techniques, from custom-made suits and formal wear to intricate alterations and high-end garment repairs. What sets me apart is not just my technical skills but also my ability to understand the unique needs of each client. I believe that every piece of clothing tells a story, and as a tailor in Chile Santiago, I aim to help individuals express their identity through meticulously crafted attire.</w:t>
      </w:r>
    </w:p>
    <w:p>
      <w:pPr>
        <w:pStyle w:val="BodyText"/>
      </w:pPr>
      <w:r>
        <w:t xml:space="preserve">Chile Santiago, with its vibrant cultural heritage and dynamic fashion scene, has always been a place where tradition meets innovation. As a native or someone deeply familiar with the region’s customs and aesthetics, I understand the importance of tailoring in both everyday life and special occasions. Whether it’s a formal event requiring precise measurements or a casual outfit needing subtle adjustments, I approach each project with the same level of care and attention to detail. My background in [mention any specific training, certifications, or experience related to tailoring] has equipped me with the knowledge to work with diverse fabrics, styles, and client expectations.</w:t>
      </w:r>
    </w:p>
    <w:p>
      <w:pPr>
        <w:pStyle w:val="BodyText"/>
      </w:pPr>
      <w:r>
        <w:t xml:space="preserve">One of my greatest strengths is my ability to adapt to the evolving demands of the industry. In Chile Santiago, where fashion trends are influenced by both global movements and local traditions, I have learned to balance innovation with time-honored techniques. For example, I have worked extensively with traditional materials such as [name specific fabrics or textiles common in Chile Santiago], ensuring that my work respects cultural heritage while meeting modern standards. This adaptability has allowed me to serve a wide range of clients, from business professionals seeking sharp, tailored suits to individuals looking for personalized wedding attire.</w:t>
      </w:r>
    </w:p>
    <w:p>
      <w:pPr>
        <w:pStyle w:val="BodyText"/>
      </w:pPr>
      <w:r>
        <w:t xml:space="preserve">Furthermore, my experience in customer service has taught me the value of building trust and fostering long-term relationships. As a tailor in Chile Santiago, I understand that each client’s needs are unique, and I take pride in listening attentively to their requirements. Whether it’s a quick alteration or a complex custom project, I strive to create an environment where clients feel valued and confident in the final product. My ability to communicate clearly and work collaboratively has earned me a reputation for reliability and professionalism.</w:t>
      </w:r>
    </w:p>
    <w:p>
      <w:pPr>
        <w:pStyle w:val="BodyText"/>
      </w:pPr>
      <w:r>
        <w:t xml:space="preserve">What draws me most to this opportunity is the chance to contribute to an organization that shares my passion for quality craftsmanship. I have followed your establishment’s work with admiration, particularly your commitment to [mention any specific values or projects of the company, e.g., “preserving traditional tailoring techniques” or “offering sustainable fashion solutions”]. As a tailor in Chile Santiago, I am eager to bring my expertise and dedication to support these goals. I am confident that my skills in precision, creativity, and client-centric service will add significant value to your team.</w:t>
      </w:r>
    </w:p>
    <w:p>
      <w:pPr>
        <w:pStyle w:val="BodyText"/>
      </w:pPr>
      <w:r>
        <w:t xml:space="preserve">In addition to my technical abilities, I bring a strong work ethic and a positive attitude that fosters collaboration. I thrive in fast-paced environments where attention to detail is paramount, and I am comfortable working both independently and as part of a team. My experience in [mention any specific roles or responsibilities, e.g., “managing multiple projects simultaneously” or “training junior tailors”] has prepared me to handle the challenges of a dynamic workplace with confidence.</w:t>
      </w:r>
    </w:p>
    <w:p>
      <w:pPr>
        <w:pStyle w:val="BodyText"/>
      </w:pPr>
      <w:r>
        <w:t xml:space="preserve">Finally, I want to emphasize my deep connection to Chile Santiago and its rich cultural landscape. As someone who appreciates the intersection of art, tradition, and modernity, I am inspired by the city’s dedication to excellence in all its forms. Whether it’s the bustling streets of Providencia or the historic neighborhoods of Bellavista, Chile Santiago offers a unique backdrop for creative expression. I am eager to contribute my skills to a profession that plays such an important role in shaping personal and communal identities.</w:t>
      </w:r>
    </w:p>
    <w:p>
      <w:pPr>
        <w:pStyle w:val="BodyText"/>
      </w:pPr>
      <w:r>
        <w:t xml:space="preserve">Thank you for considering my application. I would be honored to discuss how my background and vision align with the goals of your team. Please feel free to contact me at [your phone number] or [your email address] at your earliest convenience. I look forward to the opportunity to contribute as a tailor in Chile Santiago and help continue the legacy of craftsmanship that defines this incredible city.</w:t>
      </w:r>
    </w:p>
    <w:p>
      <w:pPr>
        <w:pStyle w:val="BodyText"/>
      </w:pPr>
      <w:r>
        <w:t xml:space="preserve">Sincerely,</w:t>
      </w:r>
      <w:r>
        <w:br/>
      </w:r>
      <w:r>
        <w:rPr>
          <w:bCs/>
          <w:b/>
        </w:rPr>
        <w:t xml:space="preserve">[Your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Chile Santiago</dc:title>
  <dc:creator/>
  <dc:language>en</dc:language>
  <cp:keywords/>
  <dcterms:created xsi:type="dcterms:W3CDTF">2025-12-10T06:06:34Z</dcterms:created>
  <dcterms:modified xsi:type="dcterms:W3CDTF">2025-12-10T06:06:34Z</dcterms:modified>
</cp:coreProperties>
</file>

<file path=docProps/custom.xml><?xml version="1.0" encoding="utf-8"?>
<Properties xmlns="http://schemas.openxmlformats.org/officeDocument/2006/custom-properties" xmlns:vt="http://schemas.openxmlformats.org/officeDocument/2006/docPropsVTypes"/>
</file>